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морисцо  федерицо</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49681126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